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0-día-2-de-centros"/>
    <w:p>
      <w:pPr>
        <w:pStyle w:val="Heading1"/>
      </w:pPr>
      <w:r>
        <w:t xml:space="preserve">Lesson 10: Día 2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para practicar sumas y resta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w:t>
      </w:r>
    </w:p>
    <w:p>
      <w:pPr>
        <w:pStyle w:val="BodyText"/>
      </w:pPr>
      <w:r>
        <w:t xml:space="preserve">In Activity 1, students learn a new center called Capture Squares. In this center, students roll two number cubes and find the sum. They draw lines on the game board around the sums and try to "capture the squares." In Activity 2, students choose a center to work on that focuses on addition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ored pencils or crayons: Activity 1</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2</w:t>
      </w:r>
    </w:p>
    <w:p>
      <w:pPr>
        <w:numPr>
          <w:ilvl w:val="0"/>
          <w:numId w:val="1005"/>
        </w:numPr>
        <w:pStyle w:val="Compact"/>
      </w:pPr>
      <w:r>
        <w:t xml:space="preserve">Number cubes: Activity 1</w:t>
      </w:r>
    </w:p>
    <w:bookmarkEnd w:id="37"/>
    <w:bookmarkStart w:id="38" w:name="materials-to-copy"/>
    <w:p>
      <w:pPr>
        <w:pStyle w:val="Heading3"/>
      </w:pPr>
      <w:r>
        <w:t xml:space="preserve">Materials to Copy</w:t>
      </w:r>
    </w:p>
    <w:p>
      <w:pPr>
        <w:numPr>
          <w:ilvl w:val="0"/>
          <w:numId w:val="1006"/>
        </w:numPr>
        <w:pStyle w:val="Compact"/>
      </w:pPr>
      <w:r>
        <w:t xml:space="preserve">Capture Squares Stage 1 Gameboard,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en in today's lesson were students able to see themselves as productive mathematical reasoner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44Z</dcterms:created>
  <dcterms:modified xsi:type="dcterms:W3CDTF">2022-12-14T2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M2Jl1f8ACiJbvVL2AEYCGGlf0+VyPmrrBACfcOm+1I0yczOO3T4dUyKVlWJZTRgWE0GyYFCpLApmucNt6n4Dw==</vt:lpwstr>
  </property>
</Properties>
</file>